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347" w:rsidRPr="00F82673" w:rsidRDefault="00F82673" w:rsidP="00F82673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GoBack"/>
      <w:bookmarkEnd w:id="0"/>
      <w:r w:rsidRPr="00F82673">
        <w:rPr>
          <w:rFonts w:ascii="Times New Roman" w:hAnsi="Times New Roman" w:cs="Times New Roman"/>
          <w:sz w:val="24"/>
          <w:szCs w:val="24"/>
          <w:u w:val="single"/>
        </w:rPr>
        <w:t>Week 4 Activity Acknowledgement Form</w:t>
      </w:r>
    </w:p>
    <w:p w:rsidR="00132B2B" w:rsidRPr="00F82673" w:rsidRDefault="00132B2B" w:rsidP="007B70CC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:rsidR="00132B2B" w:rsidRPr="00F82673" w:rsidRDefault="00132B2B" w:rsidP="007B70C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82673" w:rsidRP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673">
        <w:rPr>
          <w:rFonts w:ascii="Times New Roman" w:eastAsia="Times New Roman" w:hAnsi="Times New Roman" w:cs="Times New Roman"/>
          <w:bCs/>
          <w:sz w:val="24"/>
          <w:szCs w:val="24"/>
        </w:rPr>
        <w:t xml:space="preserve">I, [student name], acknowledge the requirement for an in-person observation in week 5. I have reviewed the specific requirements for this observation, as outlined in the week 5 discussion prompt. </w:t>
      </w:r>
    </w:p>
    <w:p w:rsid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82673" w:rsidRP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826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details for my observation are as follows: </w:t>
      </w:r>
    </w:p>
    <w:p w:rsidR="00F82673" w:rsidRP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673">
        <w:rPr>
          <w:rFonts w:ascii="Times New Roman" w:eastAsia="Times New Roman" w:hAnsi="Times New Roman" w:cs="Times New Roman"/>
          <w:bCs/>
          <w:sz w:val="24"/>
          <w:szCs w:val="24"/>
        </w:rPr>
        <w:t xml:space="preserve">Scheduled date and time for observation: </w:t>
      </w:r>
    </w:p>
    <w:p w:rsidR="00F82673" w:rsidRP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673">
        <w:rPr>
          <w:rFonts w:ascii="Times New Roman" w:eastAsia="Times New Roman" w:hAnsi="Times New Roman" w:cs="Times New Roman"/>
          <w:bCs/>
          <w:sz w:val="24"/>
          <w:szCs w:val="24"/>
        </w:rPr>
        <w:t xml:space="preserve">Location for observation: </w:t>
      </w:r>
    </w:p>
    <w:p w:rsidR="00F82673" w:rsidRP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673">
        <w:rPr>
          <w:rFonts w:ascii="Times New Roman" w:eastAsia="Times New Roman" w:hAnsi="Times New Roman" w:cs="Times New Roman"/>
          <w:bCs/>
          <w:sz w:val="24"/>
          <w:szCs w:val="24"/>
        </w:rPr>
        <w:t xml:space="preserve">Name of Person being observed: </w:t>
      </w:r>
    </w:p>
    <w:p w:rsid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:rsidR="00A76BDB" w:rsidRP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673">
        <w:rPr>
          <w:rFonts w:ascii="Times New Roman" w:eastAsia="Times New Roman" w:hAnsi="Times New Roman" w:cs="Times New Roman"/>
          <w:bCs/>
          <w:sz w:val="24"/>
          <w:szCs w:val="24"/>
        </w:rPr>
        <w:t xml:space="preserve">I consent that the above information is true and to the best of my knowledge at this time. </w:t>
      </w:r>
    </w:p>
    <w:p w:rsidR="00F82673" w:rsidRP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673">
        <w:rPr>
          <w:rFonts w:ascii="Times New Roman" w:eastAsia="Times New Roman" w:hAnsi="Times New Roman" w:cs="Times New Roman"/>
          <w:bCs/>
          <w:sz w:val="24"/>
          <w:szCs w:val="24"/>
        </w:rPr>
        <w:t xml:space="preserve">________________________________    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</w:t>
      </w:r>
      <w:r w:rsidRPr="00F82673">
        <w:rPr>
          <w:rFonts w:ascii="Times New Roman" w:eastAsia="Times New Roman" w:hAnsi="Times New Roman" w:cs="Times New Roman"/>
          <w:bCs/>
          <w:sz w:val="24"/>
          <w:szCs w:val="24"/>
        </w:rPr>
        <w:t>________________</w:t>
      </w:r>
    </w:p>
    <w:p w:rsidR="00F82673" w:rsidRPr="00F82673" w:rsidRDefault="00F82673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673">
        <w:rPr>
          <w:rFonts w:ascii="Times New Roman" w:eastAsia="Times New Roman" w:hAnsi="Times New Roman" w:cs="Times New Roman"/>
          <w:bCs/>
          <w:sz w:val="24"/>
          <w:szCs w:val="24"/>
        </w:rPr>
        <w:t xml:space="preserve">Signature of Student                                 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</w:t>
      </w:r>
      <w:r w:rsidRPr="00F82673">
        <w:rPr>
          <w:rFonts w:ascii="Times New Roman" w:eastAsia="Times New Roman" w:hAnsi="Times New Roman" w:cs="Times New Roman"/>
          <w:bCs/>
          <w:sz w:val="24"/>
          <w:szCs w:val="24"/>
        </w:rPr>
        <w:t>Date</w:t>
      </w:r>
    </w:p>
    <w:p w:rsidR="00A76BDB" w:rsidRDefault="00A76BDB" w:rsidP="00A76BD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A76BDB" w:rsidRPr="008105BD" w:rsidRDefault="00A76BDB" w:rsidP="00810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6BDB" w:rsidRPr="008105BD" w:rsidSect="007B70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2D1" w:rsidRDefault="00BA52D1" w:rsidP="007B70CC">
      <w:pPr>
        <w:spacing w:after="0" w:line="240" w:lineRule="auto"/>
      </w:pPr>
      <w:r>
        <w:separator/>
      </w:r>
    </w:p>
  </w:endnote>
  <w:endnote w:type="continuationSeparator" w:id="0">
    <w:p w:rsidR="00BA52D1" w:rsidRDefault="00BA52D1" w:rsidP="007B7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2D1" w:rsidRDefault="00BA52D1" w:rsidP="007B70CC">
      <w:pPr>
        <w:spacing w:after="0" w:line="240" w:lineRule="auto"/>
      </w:pPr>
      <w:r>
        <w:separator/>
      </w:r>
    </w:p>
  </w:footnote>
  <w:footnote w:type="continuationSeparator" w:id="0">
    <w:p w:rsidR="00BA52D1" w:rsidRDefault="00BA52D1" w:rsidP="007B70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883C37"/>
    <w:multiLevelType w:val="multilevel"/>
    <w:tmpl w:val="7728D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F5019FA"/>
    <w:multiLevelType w:val="multilevel"/>
    <w:tmpl w:val="6B96E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MrU0tzS1MDa1MDNQ0lEKTi0uzszPAykwrAUAvR/M0iwAAAA="/>
  </w:docVars>
  <w:rsids>
    <w:rsidRoot w:val="00B3028C"/>
    <w:rsid w:val="000137F8"/>
    <w:rsid w:val="00020224"/>
    <w:rsid w:val="000F7694"/>
    <w:rsid w:val="00132B2B"/>
    <w:rsid w:val="00137880"/>
    <w:rsid w:val="001D4DE1"/>
    <w:rsid w:val="00281779"/>
    <w:rsid w:val="002C4846"/>
    <w:rsid w:val="002F1EF5"/>
    <w:rsid w:val="00310149"/>
    <w:rsid w:val="00393D1C"/>
    <w:rsid w:val="003B195F"/>
    <w:rsid w:val="00426A80"/>
    <w:rsid w:val="004431E2"/>
    <w:rsid w:val="004F4B9D"/>
    <w:rsid w:val="005235CF"/>
    <w:rsid w:val="0053071A"/>
    <w:rsid w:val="006828B8"/>
    <w:rsid w:val="006E6347"/>
    <w:rsid w:val="006F4393"/>
    <w:rsid w:val="007B70CC"/>
    <w:rsid w:val="007F3547"/>
    <w:rsid w:val="008105BD"/>
    <w:rsid w:val="00913605"/>
    <w:rsid w:val="009964F6"/>
    <w:rsid w:val="009A3093"/>
    <w:rsid w:val="00A15EAB"/>
    <w:rsid w:val="00A21B3C"/>
    <w:rsid w:val="00A558B5"/>
    <w:rsid w:val="00A76BDB"/>
    <w:rsid w:val="00AF112C"/>
    <w:rsid w:val="00AF7AFB"/>
    <w:rsid w:val="00B3028C"/>
    <w:rsid w:val="00BA52D1"/>
    <w:rsid w:val="00C46F3A"/>
    <w:rsid w:val="00C63D1C"/>
    <w:rsid w:val="00CA36A9"/>
    <w:rsid w:val="00D04CE4"/>
    <w:rsid w:val="00D418BD"/>
    <w:rsid w:val="00D62984"/>
    <w:rsid w:val="00DE079C"/>
    <w:rsid w:val="00E0475A"/>
    <w:rsid w:val="00E63325"/>
    <w:rsid w:val="00E70081"/>
    <w:rsid w:val="00E95C8E"/>
    <w:rsid w:val="00E97521"/>
    <w:rsid w:val="00F4163C"/>
    <w:rsid w:val="00F52897"/>
    <w:rsid w:val="00F82673"/>
    <w:rsid w:val="00FD0275"/>
    <w:rsid w:val="00FE2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5EC288-DBC3-4230-A05F-388A1AA7B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136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028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95C8E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7B70C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B70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0CC"/>
  </w:style>
  <w:style w:type="paragraph" w:styleId="Footer">
    <w:name w:val="footer"/>
    <w:basedOn w:val="Normal"/>
    <w:link w:val="FooterChar"/>
    <w:uiPriority w:val="99"/>
    <w:unhideWhenUsed/>
    <w:rsid w:val="007B70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0CC"/>
  </w:style>
  <w:style w:type="paragraph" w:styleId="NormalWeb">
    <w:name w:val="Normal (Web)"/>
    <w:basedOn w:val="Normal"/>
    <w:uiPriority w:val="99"/>
    <w:semiHidden/>
    <w:unhideWhenUsed/>
    <w:rsid w:val="00A76B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76BDB"/>
    <w:rPr>
      <w:i/>
      <w:iCs/>
    </w:rPr>
  </w:style>
  <w:style w:type="paragraph" w:customStyle="1" w:styleId="wwdtext">
    <w:name w:val="wwdtext"/>
    <w:basedOn w:val="Normal"/>
    <w:rsid w:val="002C48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633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3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3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3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3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3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3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69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9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1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77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2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5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0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4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4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1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7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3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8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7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4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otnotes" Target="footnotes.xml"/>
  <Relationship Id="rId6" Type="http://schemas.openxmlformats.org/officeDocument/2006/relationships/endnotes" Target="endnotes.xml"/>
  <Relationship Id="rId7" Type="http://schemas.openxmlformats.org/officeDocument/2006/relationships/fontTable" Target="fontTable.xml"/>
  <Relationship Id="rId8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94</Words>
  <Characters>537</Characters>
  <Application/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